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 xml:space="preserve">Facundo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 xml:space="preserve"/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 xml:space="preserve"/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 xml:space="preserve">Periodo: 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 xml:space="preserve"/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 xml:space="preserve"/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 xml:space="preserve">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0D439A">
        <w:rPr>
          <w:b/>
          <w:bCs/>
        </w:rPr>
        <w:t xml:space="preserve">0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0D439A">
        <w:rPr>
          <w:b/>
          <w:bCs/>
          <w:lang w:val="en-US"/>
        </w:rPr>
        <w:t xml:space="preserve">0</w:t>
      </w:r>
      <w:r w:rsidR="000D439A" w:rsidRPr="00F7377E">
        <w:rPr>
          <w:b/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0D439A">
        <w:rPr>
          <w:b/>
          <w:bCs/>
        </w:rPr>
        <w:t>Writing</w:t>
      </w:r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>
        <w:rPr>
          <w:b/>
          <w:bCs/>
        </w:rPr>
        <w:t xml:space="preserve">3</w:t>
      </w:r>
      <w:r w:rsidR="000D439A" w:rsidRPr="000D439A">
        <w:rPr>
          <w:b/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>
        <w:rPr>
          <w:b/>
          <w:bCs/>
        </w:rPr>
        <w:t xml:space="preserve">4</w:t>
      </w:r>
      <w:r w:rsidR="000D439A" w:rsidRPr="00F7377E">
        <w:rPr>
          <w:b/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>
        <w:rPr>
          <w:b/>
          <w:bCs/>
        </w:rPr>
        <w:t xml:space="preserve">1.75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8C5039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b/>
          <w:bCs/>
        </w:rPr>
        <w:t xml:space="preserve">Facundo ha continuado demostrando su buen nivel de vocabulario. Su comportamiento ha continuado siendo mucho mejor en este trimestre. Su nivel de concentración ha mejorado y ha seguido prestando atención de manera correcta, por lo que así podrá seguir mejorando muchísimo más.  Ha mejorado también en las actividades que hacemos por equipos.</w:t>
      </w:r>
      <w:r w:rsidRPr="00F7377E">
        <w:rPr>
          <w:b/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 xml:space="preserve">¡Felice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0B1" w:rsidRDefault="000560B1">
      <w:pPr>
        <w:spacing w:after="0" w:line="240" w:lineRule="auto"/>
      </w:pPr>
      <w:r>
        <w:separator/>
      </w:r>
    </w:p>
  </w:endnote>
  <w:endnote w:type="continuationSeparator" w:id="0">
    <w:p w:rsidR="000560B1" w:rsidRDefault="00056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0B1" w:rsidRDefault="000560B1">
      <w:pPr>
        <w:spacing w:after="0" w:line="240" w:lineRule="auto"/>
      </w:pPr>
      <w:r>
        <w:separator/>
      </w:r>
    </w:p>
  </w:footnote>
  <w:footnote w:type="continuationSeparator" w:id="0">
    <w:p w:rsidR="000560B1" w:rsidRDefault="00056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gUAHphATiwAAAA="/>
  </w:docVars>
  <w:rsids>
    <w:rsidRoot w:val="00105484"/>
    <w:rsid w:val="000560B1"/>
    <w:rsid w:val="00072959"/>
    <w:rsid w:val="000850BD"/>
    <w:rsid w:val="000D439A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8C5039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9</cp:revision>
  <cp:lastPrinted>2015-10-03T07:51:00Z</cp:lastPrinted>
  <dcterms:created xsi:type="dcterms:W3CDTF">2021-06-16T13:18:00Z</dcterms:created>
  <dcterms:modified xsi:type="dcterms:W3CDTF">2022-11-03T22:39:00Z</dcterms:modified>
</cp:coreProperties>
</file>